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146791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7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Karol Sud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Klaudia Kieliszczy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